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28540" w14:textId="77777777" w:rsidR="00015191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32"/>
          <w:szCs w:val="32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</w:p>
    <w:p w14:paraId="57FAAB77" w14:textId="3E357A9F" w:rsidR="004550C9" w:rsidRPr="00015191" w:rsidRDefault="004550C9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4F600871" w14:textId="4A353D1F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hyperlink r:id="rId9" w:history="1">
        <w:r w:rsidR="00FB6D6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s.wu@siat.ac.cn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10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5C79B43E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hyperlink r:id="rId11" w:history="1">
        <w:r w:rsidR="00BB51CB" w:rsidRPr="002A36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17801323125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6C0305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6C0305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 </w:t>
      </w:r>
      <w:r w:rsidR="006C0305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2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6A003618" w:rsidR="00B72E32" w:rsidRPr="00302CCD" w:rsidRDefault="002D733E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w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th </w:t>
      </w:r>
      <w:r w:rsidR="000E0E98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>istinction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583CD267" w:rsidR="00A864B6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CA02CB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部科目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8A254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3060A730" w14:textId="77777777" w:rsidR="00243A88" w:rsidRPr="00243A88" w:rsidRDefault="00243A88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61D1A481" w14:textId="7774BC23" w:rsidR="00EB38E5" w:rsidRPr="00302CCD" w:rsidRDefault="0017408D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06FABA40" w:rsidR="00183D02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u w:val="thick"/>
          <w:lang w:val="en-AU"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1F7200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8A567B">
        <w:rPr>
          <w:rFonts w:ascii="微软雅黑" w:eastAsia="微软雅黑" w:hAnsi="微软雅黑" w:hint="eastAsia"/>
          <w:sz w:val="18"/>
          <w:szCs w:val="18"/>
          <w:lang w:eastAsia="zh-CN"/>
        </w:rPr>
        <w:t>两次</w:t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Dean</w:t>
      </w:r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List</w:t>
      </w:r>
    </w:p>
    <w:p w14:paraId="5BC7EC9C" w14:textId="77777777" w:rsidR="00243A88" w:rsidRPr="00243A88" w:rsidRDefault="00243A88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2"/>
          <w:szCs w:val="2"/>
          <w:lang w:eastAsia="zh-CN"/>
        </w:rPr>
      </w:pPr>
    </w:p>
    <w:p w14:paraId="3CFB2791" w14:textId="5CB943F8" w:rsidR="009F549B" w:rsidRPr="00302CCD" w:rsidRDefault="009F549B" w:rsidP="00B1007A">
      <w:pPr>
        <w:tabs>
          <w:tab w:val="clear" w:pos="9360"/>
          <w:tab w:val="left" w:pos="162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AD71390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350429">
        <w:rPr>
          <w:rFonts w:ascii="微软雅黑" w:eastAsia="微软雅黑" w:hAnsi="微软雅黑" w:hint="eastAsia"/>
          <w:sz w:val="18"/>
          <w:szCs w:val="18"/>
          <w:lang w:eastAsia="zh-CN"/>
        </w:rPr>
        <w:t>考入并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7F2B12AC" w:rsidR="00AD4749" w:rsidRDefault="00AD4749" w:rsidP="003D0846">
      <w:pPr>
        <w:tabs>
          <w:tab w:val="clear" w:pos="9360"/>
          <w:tab w:val="left" w:pos="954"/>
          <w:tab w:val="left" w:pos="4138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3D0846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419809EF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先进计算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字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工程研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23889707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</w:t>
      </w:r>
      <w:r w:rsidR="00E346E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析、数据流联结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2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其中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T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专利4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045C04BE" w:rsidR="00665CD2" w:rsidRDefault="00E923A5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积极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云计算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BD07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国家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云计算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92EA2D2" w14:textId="77777777" w:rsidR="00243A88" w:rsidRPr="00243A88" w:rsidRDefault="00243A88" w:rsidP="00243A88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22016C6F" w14:textId="338E9147" w:rsidR="008B2709" w:rsidRPr="00A73D3A" w:rsidRDefault="00541183" w:rsidP="003D0846">
      <w:pPr>
        <w:tabs>
          <w:tab w:val="clear" w:pos="9360"/>
          <w:tab w:val="left" w:pos="954"/>
          <w:tab w:val="left" w:pos="411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3D0846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3D084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00C1EAF2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4B674A38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异构</w:t>
      </w:r>
      <w:r w:rsidR="00BD1E50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</w:t>
      </w:r>
      <w:r w:rsidR="004566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效果欠佳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7678D619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试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的网络结构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1C77B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创新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地</w:t>
      </w:r>
      <w:r w:rsidR="00183C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1A4576" w:rsidRPr="009E2A1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十组试验验证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5C9C72A3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 w:rsidRPr="0020738D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G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it</w:t>
      </w:r>
      <w:r w:rsidR="00910B99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维护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管理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版本的模型代码</w:t>
      </w:r>
      <w:r w:rsidR="00ED39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开源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463295D2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760D8C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近万</w:t>
      </w:r>
      <w:r w:rsidR="00E30B74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字</w:t>
      </w:r>
      <w:r w:rsidR="00E342B2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英文</w:t>
      </w:r>
      <w:r w:rsidR="00C35060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AE74B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DC759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长论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6530C885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543F1DC" w14:textId="23D79AE0" w:rsidR="00B47FE5" w:rsidRDefault="00B47FE5" w:rsidP="00FD36DA">
      <w:pPr>
        <w:tabs>
          <w:tab w:val="clear" w:pos="9360"/>
          <w:tab w:val="left" w:pos="954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计算与信息系统学院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FD36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FD36D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>2019.07 – 2019.11</w:t>
      </w:r>
    </w:p>
    <w:p w14:paraId="2A6CB98A" w14:textId="2A5F0694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302EEA22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</w:t>
      </w:r>
      <w:r w:rsidRPr="009E6104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</w:t>
      </w:r>
      <w:r w:rsidR="003645E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0242BDE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高效处理、挖掘大</w:t>
      </w:r>
      <w:r w:rsidR="00347694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规模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据</w:t>
      </w:r>
      <w:r w:rsidR="003E7BF7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27C5A072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="003956D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目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，详细展示了数据获取，数据处理，模型试验结果，最终模型方案等内容，并做汇报。</w:t>
      </w:r>
    </w:p>
    <w:p w14:paraId="63A8EEA8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75E406BB" w14:textId="327BF8A4" w:rsidR="007C0046" w:rsidRDefault="007C0046" w:rsidP="00DB1F3B">
      <w:pPr>
        <w:tabs>
          <w:tab w:val="clear" w:pos="9360"/>
          <w:tab w:val="left" w:pos="991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lastRenderedPageBreak/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>2018.03 – 2018.07</w:t>
      </w:r>
    </w:p>
    <w:p w14:paraId="3ABC7551" w14:textId="1A8C2C3E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610AB68B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</w:t>
      </w:r>
      <w:r w:rsidR="00C316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汇总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B240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以及所需要的数据特征</w:t>
      </w:r>
      <w:r w:rsidR="00E942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408AC06D" w:rsidR="001604B6" w:rsidRPr="0092293A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2604EFE3" w14:textId="77777777" w:rsidR="0092293A" w:rsidRPr="0092293A" w:rsidRDefault="0092293A" w:rsidP="0092293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3C28D793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F84C35" w:rsidRPr="00F84C35">
        <w:rPr>
          <w:rFonts w:ascii="微软雅黑" w:eastAsia="微软雅黑" w:hAnsi="微软雅黑" w:hint="eastAsia"/>
          <w:sz w:val="18"/>
          <w:szCs w:val="18"/>
          <w:lang w:eastAsia="zh-CN"/>
        </w:rPr>
        <w:t>基于机器学习的动态分区并行文件系统性能优化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tion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F84C35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3E315126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Binhui Xie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, Ying Zhao, Chi Harold Liu and Zhengming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5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05E2EB89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77711E"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="0077711E"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Huaxiao Rao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5A55B8" w:rsidRPr="005A55B8">
        <w:rPr>
          <w:rFonts w:ascii="微软雅黑" w:eastAsia="微软雅黑" w:hAnsi="微软雅黑" w:hint="eastAsia"/>
          <w:sz w:val="18"/>
          <w:szCs w:val="18"/>
          <w:lang w:eastAsia="zh-CN"/>
        </w:rPr>
        <w:t>基于用户特征聚类联合情境特征的多维度应用推荐系统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673547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Ziyue Hu, Xiaopeng Fan, Kejiang Ye and Chengzhong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2C00840D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="00542A3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7A687BBE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1790BF4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实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4FE0AA00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13926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3D3D19">
        <w:rPr>
          <w:rFonts w:ascii="微软雅黑" w:eastAsia="微软雅黑" w:hAnsi="微软雅黑" w:hint="eastAsia"/>
          <w:sz w:val="18"/>
          <w:szCs w:val="18"/>
          <w:lang w:eastAsia="zh-CN"/>
        </w:rPr>
        <w:t>实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33500D3" w14:textId="77777777" w:rsidR="000133A2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</w:p>
    <w:p w14:paraId="19449A53" w14:textId="05110712" w:rsidR="002704D9" w:rsidRPr="00BC53D7" w:rsidRDefault="000133A2" w:rsidP="000133A2">
      <w:pPr>
        <w:tabs>
          <w:tab w:val="clear" w:pos="9360"/>
          <w:tab w:val="left" w:pos="941"/>
        </w:tabs>
        <w:spacing w:before="0" w:after="0"/>
        <w:ind w:left="90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139345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5A6216">
        <w:rPr>
          <w:rFonts w:ascii="微软雅黑" w:eastAsia="微软雅黑" w:hAnsi="微软雅黑" w:hint="eastAsia"/>
          <w:sz w:val="18"/>
          <w:szCs w:val="18"/>
          <w:lang w:eastAsia="zh-CN"/>
        </w:rPr>
        <w:t>实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审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43ABDDF1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1AFFA57" w14:textId="77777777" w:rsidR="002E0C6D" w:rsidRPr="002E0C6D" w:rsidRDefault="002E0C6D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97F3406" w14:textId="24EC43CB" w:rsidR="006B1170" w:rsidRPr="006B1170" w:rsidRDefault="00000B98" w:rsidP="006B117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</w:t>
      </w:r>
      <w:r w:rsidR="00D97D09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Java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项目使用</w:t>
      </w:r>
      <w:r w:rsidR="0016356C" w:rsidRPr="002B492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Git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进行版本控制管理</w:t>
      </w:r>
      <w:r w:rsidR="006B1170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45120841" w14:textId="77777777" w:rsidR="00CE3225" w:rsidRPr="00CE3225" w:rsidRDefault="00CE3225" w:rsidP="00CE3225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7195ABE7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lastRenderedPageBreak/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02710BAE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随机森林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45D9CBC1" w14:textId="77777777" w:rsidR="00753A1F" w:rsidRPr="00753A1F" w:rsidRDefault="00753A1F" w:rsidP="00753A1F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33D8A792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6D037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R</w:t>
      </w:r>
      <w:r w:rsidR="006D0371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5D3FA839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分析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作图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Spark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05F6A6DD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分析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建模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EE2EA7D" w14:textId="77777777" w:rsidR="00F044F8" w:rsidRPr="00F044F8" w:rsidRDefault="00F044F8" w:rsidP="00F044F8">
      <w:pPr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64535DA1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大一第一学期</w:t>
      </w:r>
      <w:r w:rsidR="00C76318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通过</w:t>
      </w:r>
      <w:r w:rsidR="00C76318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0DFF0386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Pr="002A7ED5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8C141C">
      <w:headerReference w:type="default" r:id="rId16"/>
      <w:pgSz w:w="12240" w:h="15840"/>
      <w:pgMar w:top="1008" w:right="864" w:bottom="1008" w:left="864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BEF3B0" w14:textId="77777777" w:rsidR="005D113D" w:rsidRDefault="005D113D" w:rsidP="00950AB5">
      <w:pPr>
        <w:spacing w:before="0" w:after="0"/>
      </w:pPr>
      <w:r>
        <w:separator/>
      </w:r>
    </w:p>
  </w:endnote>
  <w:endnote w:type="continuationSeparator" w:id="0">
    <w:p w14:paraId="2ECEC699" w14:textId="77777777" w:rsidR="005D113D" w:rsidRDefault="005D113D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A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346D75" w14:textId="77777777" w:rsidR="005D113D" w:rsidRDefault="005D113D" w:rsidP="00950AB5">
      <w:pPr>
        <w:spacing w:before="0" w:after="0"/>
      </w:pPr>
      <w:r>
        <w:separator/>
      </w:r>
    </w:p>
  </w:footnote>
  <w:footnote w:type="continuationSeparator" w:id="0">
    <w:p w14:paraId="0AC7066F" w14:textId="77777777" w:rsidR="005D113D" w:rsidRDefault="005D113D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309D0E9F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 w:rsidRPr="0000490B">
      <w:rPr>
        <w:rFonts w:ascii="微软雅黑" w:eastAsia="微软雅黑" w:hAnsi="微软雅黑" w:hint="eastAsia"/>
        <w:lang w:eastAsia="zh-CN"/>
      </w:rPr>
      <w:t>吴嘉澍</w:t>
    </w:r>
    <w:r>
      <w:rPr>
        <w:lang w:eastAsia="zh-CN"/>
      </w:rPr>
      <w:tab/>
    </w:r>
    <w:r w:rsidRPr="0000490B">
      <w:rPr>
        <w:rFonts w:ascii="微软雅黑" w:eastAsia="微软雅黑" w:hAnsi="微软雅黑"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</w:t>
    </w:r>
    <w:r w:rsidR="00936836">
      <w:rPr>
        <w:rFonts w:ascii="Times New Roman" w:hAnsi="Times New Roman" w:cs="Times New Roman"/>
        <w:lang w:eastAsia="zh-C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hOzWgASGDbo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490B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33A2"/>
    <w:rsid w:val="00014870"/>
    <w:rsid w:val="00015191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3E22"/>
    <w:rsid w:val="00044D59"/>
    <w:rsid w:val="00045292"/>
    <w:rsid w:val="000455ED"/>
    <w:rsid w:val="000477DD"/>
    <w:rsid w:val="00047C89"/>
    <w:rsid w:val="0005001B"/>
    <w:rsid w:val="00051250"/>
    <w:rsid w:val="00051EDD"/>
    <w:rsid w:val="0005428C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0A2E"/>
    <w:rsid w:val="000727B1"/>
    <w:rsid w:val="000733D3"/>
    <w:rsid w:val="00073A1A"/>
    <w:rsid w:val="00074D86"/>
    <w:rsid w:val="00076E59"/>
    <w:rsid w:val="00081195"/>
    <w:rsid w:val="00081906"/>
    <w:rsid w:val="000832D6"/>
    <w:rsid w:val="0008397C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0CE1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0E9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356C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C9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4576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7B9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200"/>
    <w:rsid w:val="001F763C"/>
    <w:rsid w:val="00201F02"/>
    <w:rsid w:val="00202C12"/>
    <w:rsid w:val="002031CE"/>
    <w:rsid w:val="00204148"/>
    <w:rsid w:val="00206676"/>
    <w:rsid w:val="0020738D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3A88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3291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3654"/>
    <w:rsid w:val="002A7BDA"/>
    <w:rsid w:val="002A7E3B"/>
    <w:rsid w:val="002A7ED5"/>
    <w:rsid w:val="002B1E29"/>
    <w:rsid w:val="002B273A"/>
    <w:rsid w:val="002B34E0"/>
    <w:rsid w:val="002B35D6"/>
    <w:rsid w:val="002B3C76"/>
    <w:rsid w:val="002B492A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2BA9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0C6D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1FE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8F1"/>
    <w:rsid w:val="00315CA9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694"/>
    <w:rsid w:val="003479B3"/>
    <w:rsid w:val="003500FF"/>
    <w:rsid w:val="00350429"/>
    <w:rsid w:val="00350494"/>
    <w:rsid w:val="00351CC0"/>
    <w:rsid w:val="00353A64"/>
    <w:rsid w:val="0035517B"/>
    <w:rsid w:val="0035663C"/>
    <w:rsid w:val="00357AF6"/>
    <w:rsid w:val="00361648"/>
    <w:rsid w:val="0036299D"/>
    <w:rsid w:val="00362B4D"/>
    <w:rsid w:val="0036315A"/>
    <w:rsid w:val="003645EB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6FC"/>
    <w:rsid w:val="0038788A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56D5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846"/>
    <w:rsid w:val="003D0EDF"/>
    <w:rsid w:val="003D0F6F"/>
    <w:rsid w:val="003D36DF"/>
    <w:rsid w:val="003D3A89"/>
    <w:rsid w:val="003D3D19"/>
    <w:rsid w:val="003D6237"/>
    <w:rsid w:val="003D7D23"/>
    <w:rsid w:val="003E0802"/>
    <w:rsid w:val="003E16F3"/>
    <w:rsid w:val="003E2AA7"/>
    <w:rsid w:val="003E2AB5"/>
    <w:rsid w:val="003E39FE"/>
    <w:rsid w:val="003E4E21"/>
    <w:rsid w:val="003E4F52"/>
    <w:rsid w:val="003E601E"/>
    <w:rsid w:val="003E7606"/>
    <w:rsid w:val="003E7BF7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10D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47C3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6682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662CC"/>
    <w:rsid w:val="0047178F"/>
    <w:rsid w:val="00471988"/>
    <w:rsid w:val="00471A7F"/>
    <w:rsid w:val="004721C2"/>
    <w:rsid w:val="00473540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C7AE9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516E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2A32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1D9D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77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55B8"/>
    <w:rsid w:val="005A6216"/>
    <w:rsid w:val="005A7188"/>
    <w:rsid w:val="005B05CC"/>
    <w:rsid w:val="005B1958"/>
    <w:rsid w:val="005B1A50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113D"/>
    <w:rsid w:val="005D2018"/>
    <w:rsid w:val="005D2C79"/>
    <w:rsid w:val="005D3409"/>
    <w:rsid w:val="005D3BB7"/>
    <w:rsid w:val="005D3F5D"/>
    <w:rsid w:val="005D472D"/>
    <w:rsid w:val="005D4D55"/>
    <w:rsid w:val="005D660F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E7BA6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3B12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13F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63B1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67B"/>
    <w:rsid w:val="00664721"/>
    <w:rsid w:val="00665CD2"/>
    <w:rsid w:val="00665DF4"/>
    <w:rsid w:val="00667C46"/>
    <w:rsid w:val="00671523"/>
    <w:rsid w:val="0067292F"/>
    <w:rsid w:val="006730FE"/>
    <w:rsid w:val="00673547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0A25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1170"/>
    <w:rsid w:val="006B2389"/>
    <w:rsid w:val="006B4B02"/>
    <w:rsid w:val="006B6B1C"/>
    <w:rsid w:val="006B707B"/>
    <w:rsid w:val="006B7E9A"/>
    <w:rsid w:val="006C0305"/>
    <w:rsid w:val="006C0B28"/>
    <w:rsid w:val="006C36A7"/>
    <w:rsid w:val="006C46AA"/>
    <w:rsid w:val="006C4A3B"/>
    <w:rsid w:val="006C5D50"/>
    <w:rsid w:val="006C6CC5"/>
    <w:rsid w:val="006C6FFE"/>
    <w:rsid w:val="006C76DB"/>
    <w:rsid w:val="006D0371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D9D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3A1F"/>
    <w:rsid w:val="0075569E"/>
    <w:rsid w:val="00755FB9"/>
    <w:rsid w:val="00756B05"/>
    <w:rsid w:val="00760763"/>
    <w:rsid w:val="00760B4B"/>
    <w:rsid w:val="00760D8C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6D9D"/>
    <w:rsid w:val="0077711E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C7A3F"/>
    <w:rsid w:val="007D2C2B"/>
    <w:rsid w:val="007D3241"/>
    <w:rsid w:val="007D3382"/>
    <w:rsid w:val="007D4281"/>
    <w:rsid w:val="007D4C8F"/>
    <w:rsid w:val="007D525B"/>
    <w:rsid w:val="007D6784"/>
    <w:rsid w:val="007D6D77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40"/>
    <w:rsid w:val="007F3258"/>
    <w:rsid w:val="007F3C2C"/>
    <w:rsid w:val="007F3D28"/>
    <w:rsid w:val="007F3DEB"/>
    <w:rsid w:val="007F4782"/>
    <w:rsid w:val="007F6450"/>
    <w:rsid w:val="007F7625"/>
    <w:rsid w:val="007F7D9C"/>
    <w:rsid w:val="008001D4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5A75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39A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254A"/>
    <w:rsid w:val="008A3AC6"/>
    <w:rsid w:val="008A48AD"/>
    <w:rsid w:val="008A4932"/>
    <w:rsid w:val="008A4EFC"/>
    <w:rsid w:val="008A567B"/>
    <w:rsid w:val="008A5B0B"/>
    <w:rsid w:val="008A5FC4"/>
    <w:rsid w:val="008A61A2"/>
    <w:rsid w:val="008A6208"/>
    <w:rsid w:val="008A6378"/>
    <w:rsid w:val="008A7FC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41C"/>
    <w:rsid w:val="008C1E53"/>
    <w:rsid w:val="008C1F7C"/>
    <w:rsid w:val="008C4FC1"/>
    <w:rsid w:val="008C6FDA"/>
    <w:rsid w:val="008D1598"/>
    <w:rsid w:val="008D1AEA"/>
    <w:rsid w:val="008D1CBA"/>
    <w:rsid w:val="008D2739"/>
    <w:rsid w:val="008D2B3A"/>
    <w:rsid w:val="008D2BAF"/>
    <w:rsid w:val="008D35D3"/>
    <w:rsid w:val="008D6492"/>
    <w:rsid w:val="008D6EF7"/>
    <w:rsid w:val="008E027C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293A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836"/>
    <w:rsid w:val="00936B35"/>
    <w:rsid w:val="00936D39"/>
    <w:rsid w:val="00940163"/>
    <w:rsid w:val="00941707"/>
    <w:rsid w:val="00941B3E"/>
    <w:rsid w:val="0094271E"/>
    <w:rsid w:val="009427B6"/>
    <w:rsid w:val="00942A97"/>
    <w:rsid w:val="00943ECA"/>
    <w:rsid w:val="009440E9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281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3EDB"/>
    <w:rsid w:val="0098454D"/>
    <w:rsid w:val="009847F7"/>
    <w:rsid w:val="00984D4B"/>
    <w:rsid w:val="009858FF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2A13"/>
    <w:rsid w:val="009E330C"/>
    <w:rsid w:val="009E3AAD"/>
    <w:rsid w:val="009E4E66"/>
    <w:rsid w:val="009E5629"/>
    <w:rsid w:val="009E6104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071A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1930"/>
    <w:rsid w:val="00A82A8A"/>
    <w:rsid w:val="00A82F24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066B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4B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007A"/>
    <w:rsid w:val="00B1077B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03A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1F1E"/>
    <w:rsid w:val="00B72E32"/>
    <w:rsid w:val="00B7364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3E7C"/>
    <w:rsid w:val="00BB517B"/>
    <w:rsid w:val="00BB51CB"/>
    <w:rsid w:val="00BB5208"/>
    <w:rsid w:val="00BC020E"/>
    <w:rsid w:val="00BC0491"/>
    <w:rsid w:val="00BC07F9"/>
    <w:rsid w:val="00BC0BD7"/>
    <w:rsid w:val="00BC18BB"/>
    <w:rsid w:val="00BC1C9F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07C5"/>
    <w:rsid w:val="00BD1E50"/>
    <w:rsid w:val="00BD281A"/>
    <w:rsid w:val="00BD2B00"/>
    <w:rsid w:val="00BD4344"/>
    <w:rsid w:val="00BD4B87"/>
    <w:rsid w:val="00BD6153"/>
    <w:rsid w:val="00BD6EEB"/>
    <w:rsid w:val="00BD78BA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65D9"/>
    <w:rsid w:val="00C17288"/>
    <w:rsid w:val="00C17476"/>
    <w:rsid w:val="00C17555"/>
    <w:rsid w:val="00C17A2F"/>
    <w:rsid w:val="00C20CC0"/>
    <w:rsid w:val="00C21C5C"/>
    <w:rsid w:val="00C22C6F"/>
    <w:rsid w:val="00C2419C"/>
    <w:rsid w:val="00C248BC"/>
    <w:rsid w:val="00C25125"/>
    <w:rsid w:val="00C2528F"/>
    <w:rsid w:val="00C26ADF"/>
    <w:rsid w:val="00C26E25"/>
    <w:rsid w:val="00C31640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318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02CB"/>
    <w:rsid w:val="00CA2767"/>
    <w:rsid w:val="00CA316C"/>
    <w:rsid w:val="00CA5B39"/>
    <w:rsid w:val="00CA7059"/>
    <w:rsid w:val="00CA7884"/>
    <w:rsid w:val="00CA7C9E"/>
    <w:rsid w:val="00CB0749"/>
    <w:rsid w:val="00CB0F24"/>
    <w:rsid w:val="00CB227D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3225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676"/>
    <w:rsid w:val="00D02DEC"/>
    <w:rsid w:val="00D0320B"/>
    <w:rsid w:val="00D03FB5"/>
    <w:rsid w:val="00D04922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3C7F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468F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017"/>
    <w:rsid w:val="00D93444"/>
    <w:rsid w:val="00D952D4"/>
    <w:rsid w:val="00D95488"/>
    <w:rsid w:val="00D96886"/>
    <w:rsid w:val="00D9752A"/>
    <w:rsid w:val="00D97C4F"/>
    <w:rsid w:val="00D97D09"/>
    <w:rsid w:val="00DA0599"/>
    <w:rsid w:val="00DA2DA5"/>
    <w:rsid w:val="00DA30A7"/>
    <w:rsid w:val="00DA36A0"/>
    <w:rsid w:val="00DA40F6"/>
    <w:rsid w:val="00DA52D2"/>
    <w:rsid w:val="00DA5331"/>
    <w:rsid w:val="00DA626D"/>
    <w:rsid w:val="00DA7377"/>
    <w:rsid w:val="00DA7AA6"/>
    <w:rsid w:val="00DA7E15"/>
    <w:rsid w:val="00DB0CF8"/>
    <w:rsid w:val="00DB1F3B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593"/>
    <w:rsid w:val="00DC76E3"/>
    <w:rsid w:val="00DC7975"/>
    <w:rsid w:val="00DD0368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4239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5DF1"/>
    <w:rsid w:val="00E0612C"/>
    <w:rsid w:val="00E0685F"/>
    <w:rsid w:val="00E07316"/>
    <w:rsid w:val="00E0777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2764F"/>
    <w:rsid w:val="00E30417"/>
    <w:rsid w:val="00E30B74"/>
    <w:rsid w:val="00E30BC3"/>
    <w:rsid w:val="00E3160B"/>
    <w:rsid w:val="00E31689"/>
    <w:rsid w:val="00E31F09"/>
    <w:rsid w:val="00E32B91"/>
    <w:rsid w:val="00E330B7"/>
    <w:rsid w:val="00E33C5A"/>
    <w:rsid w:val="00E342B2"/>
    <w:rsid w:val="00E346E3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23A5"/>
    <w:rsid w:val="00E936BF"/>
    <w:rsid w:val="00E93711"/>
    <w:rsid w:val="00E93A95"/>
    <w:rsid w:val="00E942F2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4C73"/>
    <w:rsid w:val="00EC5FB1"/>
    <w:rsid w:val="00EC7D1B"/>
    <w:rsid w:val="00ED0BBE"/>
    <w:rsid w:val="00ED0C13"/>
    <w:rsid w:val="00ED1A36"/>
    <w:rsid w:val="00ED253A"/>
    <w:rsid w:val="00ED2F80"/>
    <w:rsid w:val="00ED3213"/>
    <w:rsid w:val="00ED3950"/>
    <w:rsid w:val="00ED4F62"/>
    <w:rsid w:val="00ED5173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4F8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47C27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2B04"/>
    <w:rsid w:val="00F632B2"/>
    <w:rsid w:val="00F64826"/>
    <w:rsid w:val="00F64D8C"/>
    <w:rsid w:val="00F65BC6"/>
    <w:rsid w:val="00F6746B"/>
    <w:rsid w:val="00F67AA6"/>
    <w:rsid w:val="00F7026F"/>
    <w:rsid w:val="00F70398"/>
    <w:rsid w:val="00F7389E"/>
    <w:rsid w:val="00F743FB"/>
    <w:rsid w:val="00F74E65"/>
    <w:rsid w:val="00F76D49"/>
    <w:rsid w:val="00F77B1A"/>
    <w:rsid w:val="00F84C35"/>
    <w:rsid w:val="00F8551B"/>
    <w:rsid w:val="00F90523"/>
    <w:rsid w:val="00F90905"/>
    <w:rsid w:val="00F9098E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5DE9"/>
    <w:rsid w:val="00FA613F"/>
    <w:rsid w:val="00FA649F"/>
    <w:rsid w:val="00FA672D"/>
    <w:rsid w:val="00FA6B4B"/>
    <w:rsid w:val="00FB4896"/>
    <w:rsid w:val="00FB6396"/>
    <w:rsid w:val="00FB6D22"/>
    <w:rsid w:val="00FB6D6C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A5A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36DA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jiashuw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tel:1780132312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l.acm.org/doi/10.1145/3394171.3413995" TargetMode="External"/><Relationship Id="rId10" Type="http://schemas.openxmlformats.org/officeDocument/2006/relationships/hyperlink" Target="https://www.linkedin.com/in/jiashu-w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s.wu@siat.ac.cn" TargetMode="External"/><Relationship Id="rId14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5</TotalTime>
  <Pages>3</Pages>
  <Words>1948</Words>
  <Characters>3526</Characters>
  <Application>Microsoft Office Word</Application>
  <DocSecurity>0</DocSecurity>
  <Lines>92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2131</cp:revision>
  <cp:lastPrinted>2019-11-28T08:50:00Z</cp:lastPrinted>
  <dcterms:created xsi:type="dcterms:W3CDTF">2018-09-04T11:52:00Z</dcterms:created>
  <dcterms:modified xsi:type="dcterms:W3CDTF">2021-03-10T11:40:00Z</dcterms:modified>
</cp:coreProperties>
</file>